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BC84C3" w14:textId="47FF39A1" w:rsidR="003C1207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6B2A37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_NAME from Worker table after removing white spaces from the right side.</w:t>
      </w:r>
    </w:p>
    <w:p w14:paraId="2552A464" w14:textId="2E991CAD" w:rsidR="00242BA4" w:rsidRPr="007A1BB7" w:rsidRDefault="00242BA4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242BA4">
        <w:rPr>
          <w:b w:val="0"/>
          <w:bCs w:val="0"/>
          <w:color w:val="444444"/>
          <w:spacing w:val="3"/>
        </w:rPr>
        <w:drawing>
          <wp:inline distT="0" distB="0" distL="0" distR="0" wp14:anchorId="42EDF370" wp14:editId="7184AA13">
            <wp:extent cx="5731510" cy="280035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00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3DFAB2" w14:textId="3839A706" w:rsidR="003C1207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6B2A37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hat fetches the unique values of DEPARTMENT from Worker table and prints its length.</w:t>
      </w:r>
    </w:p>
    <w:p w14:paraId="16C95A8A" w14:textId="7177A2D3" w:rsidR="00796D20" w:rsidRDefault="00796D20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96D20">
        <w:rPr>
          <w:b w:val="0"/>
          <w:bCs w:val="0"/>
          <w:color w:val="444444"/>
          <w:spacing w:val="3"/>
        </w:rPr>
        <w:drawing>
          <wp:inline distT="0" distB="0" distL="0" distR="0" wp14:anchorId="15AE75EF" wp14:editId="14C4471A">
            <wp:extent cx="5731510" cy="280035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00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225FDC" w14:textId="51A1B8C7" w:rsidR="006B2A37" w:rsidRDefault="006B2A37" w:rsidP="006B2A3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 xml:space="preserve">Q-3. Write an SQL query to fetch </w:t>
      </w:r>
      <w:r w:rsidR="00796D20">
        <w:rPr>
          <w:b w:val="0"/>
          <w:bCs w:val="0"/>
          <w:color w:val="444444"/>
          <w:spacing w:val="3"/>
        </w:rPr>
        <w:t>the</w:t>
      </w:r>
      <w:r w:rsidRPr="007A1BB7">
        <w:rPr>
          <w:b w:val="0"/>
          <w:bCs w:val="0"/>
          <w:color w:val="444444"/>
          <w:spacing w:val="3"/>
        </w:rPr>
        <w:t xml:space="preserve"> max salaries from a table.</w:t>
      </w:r>
    </w:p>
    <w:p w14:paraId="443A9870" w14:textId="7A1B905A" w:rsidR="00796D20" w:rsidRPr="007A1BB7" w:rsidRDefault="00796D20" w:rsidP="006B2A3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96D20">
        <w:rPr>
          <w:b w:val="0"/>
          <w:bCs w:val="0"/>
          <w:color w:val="444444"/>
          <w:spacing w:val="3"/>
        </w:rPr>
        <w:lastRenderedPageBreak/>
        <w:drawing>
          <wp:inline distT="0" distB="0" distL="0" distR="0" wp14:anchorId="0E7DD106" wp14:editId="2560062C">
            <wp:extent cx="5731510" cy="312991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29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4B4852" w14:textId="77777777" w:rsidR="006B2A37" w:rsidRPr="007A1BB7" w:rsidRDefault="006B2A3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41A83DB" w14:textId="77777777" w:rsidR="00411A69" w:rsidRDefault="00411A69"/>
    <w:sectPr w:rsidR="00411A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sjA1MDYxtDRR0lEKTi0uzszPAykwqgUAuI/rkCwAAAA="/>
  </w:docVars>
  <w:rsids>
    <w:rsidRoot w:val="00411A69"/>
    <w:rsid w:val="00242BA4"/>
    <w:rsid w:val="003C1207"/>
    <w:rsid w:val="00411A69"/>
    <w:rsid w:val="006B2A37"/>
    <w:rsid w:val="00796D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221E44C"/>
  <w15:chartTrackingRefBased/>
  <w15:docId w15:val="{91395F25-D566-41FA-866D-2CC7DF6210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3C120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C120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4</Words>
  <Characters>25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Microsoft Office User</cp:lastModifiedBy>
  <cp:revision>4</cp:revision>
  <dcterms:created xsi:type="dcterms:W3CDTF">2021-03-26T13:45:00Z</dcterms:created>
  <dcterms:modified xsi:type="dcterms:W3CDTF">2022-05-22T09:52:00Z</dcterms:modified>
</cp:coreProperties>
</file>